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Micronesia,</w:t>
      </w:r>
      <w:r>
        <w:t xml:space="preserve"> </w:t>
      </w:r>
      <w:r>
        <w:t xml:space="preserve">Fed.</w:t>
      </w:r>
      <w:r>
        <w:t xml:space="preserve"> </w:t>
      </w:r>
      <w:r>
        <w:t xml:space="preserve">St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Micronesia, Fed. Sts. received a score of 36.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Micronesia, Fed. Sts. received a score of 2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Micronesia, Fed. Sts. received a score of</w:t>
      </w:r>
      <w:r>
        <w:t xml:space="preserve"> </w:t>
      </w:r>
      <w:r>
        <w:rPr>
          <w:b/>
          <w:bCs/>
        </w:rPr>
        <w:t xml:space="preserve">59.1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Micronesia, Fed. Sts. received a score of 56.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Micronesia, Fed. Sts. received a score of 22.2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Micronesia, Fed. Sts. received a score of 2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Micronesia, Fed. Sts. received a score of 0.2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Micronesia, Fed. Sts.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Micronesia, Fed. Sts. received a score of 0.3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Micronesia, Fed. Sts.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Micronesia, Fed. Sts. received a score of 0.5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Micronesia, Fed. Sts. received a score of 0.6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Micronesia, Fed. Sts.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Micronesia, Fed. Sts. received a score of 0.5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Micronesia, Fed. Sts. received a score of 0.3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Micronesia, Fed. Sts.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Micronesia, Fed. Sts. received a score of 0.3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Micronesia, Fed. Sts. received a score of 0.2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13,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02"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0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22E52D6-BCD7-458C-9CFD-1F15F63D0EC2}"/>
</file>

<file path=customXml/itemProps2.xml><?xml version="1.0" encoding="utf-8"?>
<ds:datastoreItem xmlns:ds="http://schemas.openxmlformats.org/officeDocument/2006/customXml" ds:itemID="{9DC50EDD-8737-4388-AAA3-F64A00007B68}"/>
</file>

<file path=customXml/itemProps3.xml><?xml version="1.0" encoding="utf-8"?>
<ds:datastoreItem xmlns:ds="http://schemas.openxmlformats.org/officeDocument/2006/customXml" ds:itemID="{758EB705-CE49-4E27-9600-0AD05E348940}"/>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47:24Z</dcterms:created>
  <dcterms:modified xsi:type="dcterms:W3CDTF">2024-11-01T15: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Micronesia, Fed. Sts.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